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4C23C7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4C23C7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4C23C7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4C23C7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264BEBF7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(expected)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A6C2630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Jeong</w:t>
      </w:r>
      <w:proofErr w:type="spellEnd"/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2576FB2D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  <w:r w:rsidR="00AA2CC4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0B622C77" w14:textId="5B949E2B" w:rsidR="00643578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 w:val="22"/>
        </w:rPr>
        <w:t>Washingto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6F84CCCE" w14:textId="7B1F4A69" w:rsidR="00AA2CC4" w:rsidRPr="00440B25" w:rsidRDefault="00AA2CC4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>
        <w:rPr>
          <w:rFonts w:ascii="Linux Libertine Display" w:hAnsi="Linux Libertine Display" w:cs="Linux Libertine Display" w:hint="eastAsia"/>
          <w:bCs/>
          <w:kern w:val="0"/>
          <w:sz w:val="22"/>
        </w:rPr>
        <w:t>R</w:t>
      </w:r>
      <w:r>
        <w:rPr>
          <w:rFonts w:ascii="Linux Libertine Display" w:hAnsi="Linux Libertine Display" w:cs="Linux Libertine Display"/>
          <w:bCs/>
          <w:kern w:val="0"/>
          <w:sz w:val="22"/>
        </w:rPr>
        <w:t>esearch subjec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>
        <w:rPr>
          <w:rFonts w:ascii="Linux Libertine Display" w:hAnsi="Linux Libertine Display" w:cs="Linux Libertine Display"/>
          <w:bCs/>
          <w:kern w:val="0"/>
          <w:sz w:val="22"/>
        </w:rPr>
        <w:t>New waveguide architecture development</w:t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400E613C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</w:p>
    <w:p w14:paraId="081A4631" w14:textId="30023B74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27D4157A" w14:textId="6154DCCA" w:rsidR="00B00CBF" w:rsidRPr="00B00CBF" w:rsidRDefault="00CC10A6" w:rsidP="00CA6F0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</w:t>
      </w:r>
      <w:r w:rsidR="00C503D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systems 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00293D1C" w14:textId="45D95016" w:rsidR="00CC10A6" w:rsidRDefault="00CC10A6" w:rsidP="00CC10A6">
      <w:pPr>
        <w:pStyle w:val="a6"/>
        <w:numPr>
          <w:ilvl w:val="0"/>
          <w:numId w:val="15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7A440BE8" w14:textId="59C7ACC0" w:rsidR="00B00CBF" w:rsidRDefault="00CC10A6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6FAA7B41" w:rsidR="00736264" w:rsidRP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25819FC5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lastRenderedPageBreak/>
        <w:t xml:space="preserve">Application to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ameras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3D holographic display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/ </w:t>
      </w:r>
      <w:proofErr w:type="gramStart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AR,VR</w:t>
      </w:r>
      <w:proofErr w:type="gramEnd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systems / Microscopy</w:t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2039C62C" w14:textId="0CF104CA" w:rsidR="00993DF0" w:rsidRPr="0005665E" w:rsidRDefault="00993DF0" w:rsidP="00993DF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1E0EF0" w:rsidRPr="0005665E" w14:paraId="3C3B075C" w14:textId="77777777" w:rsidTr="001E0EF0">
        <w:tc>
          <w:tcPr>
            <w:tcW w:w="2068" w:type="dxa"/>
          </w:tcPr>
          <w:p w14:paraId="052415E1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79106153" w14:textId="7173DE4D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0A38F3C9" w14:textId="23A11D52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n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6A728681" w14:textId="6F32B5E6" w:rsidR="001E0EF0" w:rsidRPr="0005665E" w:rsidRDefault="00EF738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), </w:t>
            </w:r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EM (COMSOL Multiphysics), FDTD (</w:t>
            </w:r>
            <w:proofErr w:type="spellStart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C3A20E0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1D6A73A" w14:textId="384B48BF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f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3123568B" w14:textId="609BF166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</w:t>
            </w:r>
            <w:r w:rsidR="00C203D7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Python</w:t>
            </w:r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8CB8EEB" w14:textId="61371470" w:rsidR="001E0EF0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BBE7B89" w14:textId="4FE97B20" w:rsidR="001E0799" w:rsidRPr="0005665E" w:rsidRDefault="006429CD" w:rsidP="001E0799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="001E0799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1917E93A" w14:textId="5B156AFC" w:rsidR="001E0799" w:rsidRPr="001E0799" w:rsidRDefault="006429CD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ata-driven optimization </w:t>
            </w:r>
            <w:r w:rsidR="0068368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hrough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  <w:r w:rsidR="00716EE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="00CE3E2B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  <w:r w:rsidR="000F3192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verse design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</w:t>
            </w:r>
            <w:r w:rsidR="00592EA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f periodic nanostructures 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using automatic-differentiation (</w:t>
            </w:r>
            <w:proofErr w:type="spellStart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26A1BEF" w14:textId="77777777" w:rsidR="001E0799" w:rsidRPr="0005665E" w:rsidRDefault="001E0799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74E826F7" w14:textId="2A8D097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</w:t>
            </w:r>
            <w:r w:rsidR="000F32FE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4B820EEB" w14:textId="3993DBC8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ZPL (</w:t>
            </w:r>
            <w:r w:rsidR="00FB7661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for </w:t>
            </w:r>
            <w:proofErr w:type="spellStart"/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="00156510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04729E99" w14:textId="0E220E0F" w:rsidR="001E0EF0" w:rsidRPr="0005665E" w:rsidRDefault="001E0EF0" w:rsidP="001E0EF0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1E0EF0" w:rsidRPr="0005665E" w14:paraId="336657B5" w14:textId="77777777" w:rsidTr="001E0EF0">
        <w:tc>
          <w:tcPr>
            <w:tcW w:w="2068" w:type="dxa"/>
          </w:tcPr>
          <w:p w14:paraId="7909076F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3F961B9B" w14:textId="7D826322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19533B6B" w14:textId="20A43835" w:rsidR="00816481" w:rsidRPr="0005665E" w:rsidRDefault="00816481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</w:t>
            </w:r>
            <w:r w:rsidR="0029756E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Laser/LED-based experiments</w:t>
            </w:r>
          </w:p>
          <w:p w14:paraId="7CADD236" w14:textId="1627092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1E0EF0" w:rsidRPr="0005665E" w14:paraId="0E70E97B" w14:textId="77777777" w:rsidTr="001E0EF0">
        <w:tc>
          <w:tcPr>
            <w:tcW w:w="2068" w:type="dxa"/>
          </w:tcPr>
          <w:p w14:paraId="783F786B" w14:textId="36244689" w:rsidR="001E0EF0" w:rsidRPr="0005665E" w:rsidRDefault="00A45E66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6F887D32" w14:textId="6BB08BA3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6EE9EAFE" w14:textId="3D9E328F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n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b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am (FIB) milling, Electron beam lithography, Photolithography (Aligner, Maskless lithography), Electron beam evaporator, Plasma-enhanced chemical vapor deposition (PECVD), Reactive ion etching (RIE)</w:t>
            </w:r>
          </w:p>
          <w:p w14:paraId="3BAD3F56" w14:textId="0063AB8D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0AB8E384" w14:textId="02A6B118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FE49274" w14:textId="33068579" w:rsidR="004C19B3" w:rsidRPr="0005665E" w:rsidRDefault="00065D7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5FB8D85" w14:textId="28B2D455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A45E66" w:rsidRPr="0005665E" w14:paraId="6C48986C" w14:textId="77777777" w:rsidTr="001E0EF0">
        <w:tc>
          <w:tcPr>
            <w:tcW w:w="2068" w:type="dxa"/>
          </w:tcPr>
          <w:p w14:paraId="37FCF504" w14:textId="4C4A4370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7A269F3" w14:textId="77777777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  <w:p w14:paraId="7E505E8F" w14:textId="49DA52AC" w:rsidR="0036090B" w:rsidRPr="0005665E" w:rsidRDefault="0036090B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3A98B908" w14:textId="0B3BC4A1" w:rsidR="00C71A29" w:rsidRPr="0005665E" w:rsidRDefault="00C71A29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7B15BDC6" wp14:editId="0C1E592E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69247AF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0FFF3755" w14:textId="77777777" w:rsidR="00C71A29" w:rsidRPr="0005665E" w:rsidRDefault="00C71A29" w:rsidP="00C71A29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3C00CBA5" w14:textId="77777777" w:rsidR="00FF7489" w:rsidRPr="00FF7489" w:rsidRDefault="004D3C2C" w:rsidP="00904CD8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</w:t>
      </w:r>
      <w:r w:rsidR="00AE4FCE"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ultra-slim camera module</w:t>
      </w:r>
    </w:p>
    <w:p w14:paraId="1E7D8434" w14:textId="598427E8" w:rsidR="00FF7489" w:rsidRDefault="00D01D3A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73472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 w:rsidR="00C5075C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019D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3F5056CA" w14:textId="54C67062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 w:rsidR="008135E7"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24386074" w14:textId="77777777" w:rsidR="00FC22E9" w:rsidRPr="00FF7489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089EA14C" w14:textId="77777777" w:rsidR="00FF7489" w:rsidRPr="00FF7489" w:rsidRDefault="00AB4448" w:rsidP="00B87C31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0B84C79" w14:textId="77777777" w:rsidR="00FF7489" w:rsidRDefault="00AB4448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 w:rsidR="00FF7489"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6281E25" w14:textId="0D61EC70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25A677C5" w14:textId="77777777" w:rsidR="00AB4448" w:rsidRPr="0005665E" w:rsidRDefault="00AB4448" w:rsidP="005C5E5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02EA3E9" w14:textId="77777777" w:rsidR="00FF7489" w:rsidRPr="00FF7489" w:rsidRDefault="001C172D" w:rsidP="000E658E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1079B3B6" w14:textId="77777777" w:rsidR="00FF7489" w:rsidRDefault="005C5E53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Researcher, </w:t>
      </w:r>
      <w:r w:rsidR="00CC2DE8" w:rsidRPr="00FF7489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</w:t>
      </w:r>
    </w:p>
    <w:p w14:paraId="47FA4C97" w14:textId="7F30DC20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73E35707" w14:textId="77777777" w:rsidR="00FC22E9" w:rsidRPr="0005665E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DE5D8EA" w14:textId="77777777" w:rsidR="00FF7489" w:rsidRPr="00FF7489" w:rsidRDefault="00CC2DE8" w:rsidP="0081649A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35BCF9DD" w14:textId="77777777" w:rsidR="00FF7489" w:rsidRDefault="00C71A2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</w:t>
      </w:r>
      <w:r w:rsidR="00602681"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BA07BC" w:rsidRPr="00FF7489">
        <w:rPr>
          <w:rFonts w:ascii="Linux Libertine Display" w:hAnsi="Linux Libertine Display" w:cs="Linux Libertine Display"/>
          <w:bCs/>
          <w:kern w:val="0"/>
          <w:szCs w:val="20"/>
        </w:rPr>
        <w:t>Samsung Display</w:t>
      </w:r>
    </w:p>
    <w:p w14:paraId="7507923D" w14:textId="3CEEF1BF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4407F7AA" w14:textId="77777777" w:rsidR="0036090B" w:rsidRPr="0005665E" w:rsidRDefault="0036090B" w:rsidP="00EE46A2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</w:p>
    <w:p w14:paraId="2E610B8D" w14:textId="77777777" w:rsidR="009D7DCA" w:rsidRPr="0005665E" w:rsidRDefault="009D7DCA" w:rsidP="009D7DC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50041E" wp14:editId="2FBAB489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7C032A83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DE79324" w14:textId="189EE01A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lastRenderedPageBreak/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4A9FAEF9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7BA862DA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9E2D9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26DF1DA2" w:rsidR="00075313" w:rsidRPr="00B00CBF" w:rsidRDefault="00D50156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Y. Kim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</w:t>
      </w:r>
      <w:r w:rsidR="002778A8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21DF7D31" w:rsidR="00075313" w:rsidRDefault="00075313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</w:t>
      </w:r>
      <w:r w:rsidR="002778A8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 w:rsidR="002B6F1A">
        <w:rPr>
          <w:rFonts w:ascii="Linux Libertine Display" w:hAnsi="Linux Libertine Display" w:cs="Linux Libertine Display"/>
          <w:b/>
          <w:bCs/>
          <w:kern w:val="0"/>
          <w:szCs w:val="20"/>
        </w:rPr>
        <w:t>,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  <w:r w:rsidR="002B6F1A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Top 5% in Computer Gra</w:t>
      </w:r>
      <w:r w:rsidR="00773453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p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hics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6DBC75B3" w14:textId="463E0C1E" w:rsidR="00470A47" w:rsidRDefault="00470A47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470A47">
        <w:rPr>
          <w:rFonts w:ascii="Linux Libertine Display" w:hAnsi="Linux Libertine Display" w:cs="Linux Libertine Display"/>
          <w:b/>
          <w:kern w:val="0"/>
          <w:szCs w:val="20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G.-Y. Lee, C. Kim, J. Bang, J. Jang, Y. Jeong, and B. Lee, “</w:t>
      </w:r>
      <w:proofErr w:type="spellStart"/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="00CF00BE"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="00CF00BE"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CF00BE"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E94E6C">
        <w:rPr>
          <w:rFonts w:ascii="Linux Libertine Display" w:hAnsi="Linux Libertine Display" w:cs="Linux Libertine Display"/>
          <w:bCs/>
          <w:kern w:val="0"/>
          <w:szCs w:val="20"/>
        </w:rPr>
        <w:t xml:space="preserve">vol. 10, no. 44, pp. eadr2319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2024</w:t>
      </w:r>
      <w:r w:rsidR="00E94E6C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7581A865" w14:textId="0A8A2518" w:rsidR="00BB0F2A" w:rsidRPr="00BB0F2A" w:rsidRDefault="00BB0F2A" w:rsidP="00BB0F2A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 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and B. Lee, “Neural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for Broadband and Wide-angle Imaging,” </w:t>
      </w:r>
      <w:r w:rsidR="00773453" w:rsidRPr="00773453"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 w:rsidR="00773453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2024. (</w:t>
      </w:r>
      <w:r w:rsidR="00773453">
        <w:rPr>
          <w:rFonts w:ascii="Linux Libertine Display" w:hAnsi="Linux Libertine Display" w:cs="Linux Libertine Display"/>
          <w:bCs/>
          <w:kern w:val="0"/>
          <w:szCs w:val="20"/>
        </w:rPr>
        <w:t>Under revision</w:t>
      </w:r>
      <w:r>
        <w:rPr>
          <w:rFonts w:ascii="Linux Libertine Display" w:hAnsi="Linux Libertine Display" w:cs="Linux Libertine Display"/>
          <w:bCs/>
          <w:kern w:val="0"/>
          <w:szCs w:val="20"/>
        </w:rPr>
        <w:t>)</w:t>
      </w:r>
      <w:bookmarkStart w:id="0" w:name="_GoBack"/>
      <w:bookmarkEnd w:id="0"/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4199C1A2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7DA24C8A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 -Y. Lee, </w:t>
      </w: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641DCB99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 -Y. Lee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17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56A57A22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18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BB5CDA"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6C6B8E34" w14:textId="7FC3289D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027317">
        <w:rPr>
          <w:rFonts w:ascii="Linux Libertine Display" w:hAnsi="Linux Libertine Display" w:cs="Linux Libertine Display"/>
          <w:b/>
          <w:bCs/>
        </w:rPr>
        <w:t>Y</w:t>
      </w:r>
      <w:r w:rsidR="007E5333" w:rsidRPr="00027317">
        <w:rPr>
          <w:rFonts w:ascii="Linux Libertine Display" w:hAnsi="Linux Libertine Display" w:cs="Linux Libertine Display"/>
          <w:b/>
          <w:bCs/>
        </w:rPr>
        <w:t>.</w:t>
      </w:r>
      <w:r w:rsidRPr="00027317">
        <w:rPr>
          <w:rFonts w:ascii="Linux Libertine Display" w:hAnsi="Linux Libertine Display" w:cs="Linux Libertine Display"/>
          <w:b/>
          <w:bCs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9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 xml:space="preserve">, </w:t>
      </w:r>
      <w:r w:rsidR="00A86D62">
        <w:rPr>
          <w:rFonts w:ascii="Linux Libertine Display" w:hAnsi="Linux Libertine Display" w:cs="Linux Libertine Display"/>
        </w:rPr>
        <w:t xml:space="preserve">vol. 24, no. 35, pp. 10980-10986, </w:t>
      </w:r>
      <w:r w:rsidR="00794389">
        <w:rPr>
          <w:rFonts w:ascii="Linux Libertine Display" w:hAnsi="Linux Libertine Display" w:cs="Linux Libertine Display"/>
        </w:rPr>
        <w:t>2024.</w:t>
      </w:r>
    </w:p>
    <w:p w14:paraId="1C12E1B8" w14:textId="013F84C8" w:rsidR="005E0C31" w:rsidRPr="005E0C31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0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 xml:space="preserve">, </w:t>
      </w:r>
      <w:r w:rsidR="00E0331B">
        <w:rPr>
          <w:rFonts w:ascii="Linux Libertine Display" w:hAnsi="Linux Libertine Display" w:cs="Linux Libertine Display"/>
        </w:rPr>
        <w:t xml:space="preserve">vol. 49, no. 19, pp. 5659-5662, </w:t>
      </w:r>
      <w:r>
        <w:rPr>
          <w:rFonts w:ascii="Linux Libertine Display" w:hAnsi="Linux Libertine Display" w:cs="Linux Libertine Display"/>
        </w:rPr>
        <w:t>2024.</w:t>
      </w:r>
    </w:p>
    <w:p w14:paraId="5A94026D" w14:textId="4385EA1F" w:rsidR="00C71A29" w:rsidRPr="0005665E" w:rsidRDefault="0052564B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  <w:bCs/>
        </w:rPr>
        <w:t>Y</w:t>
      </w:r>
      <w:r w:rsidR="0087639D" w:rsidRPr="0005665E">
        <w:rPr>
          <w:rFonts w:ascii="Linux Libertine Display" w:hAnsi="Linux Libertine Display" w:cs="Linux Libertine Display"/>
          <w:b/>
          <w:bCs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lastRenderedPageBreak/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76D6A2" w:rsidR="00E42F90" w:rsidRPr="0005665E" w:rsidRDefault="007E5B7E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b/>
        </w:rPr>
        <w:t>Y. J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</w:p>
    <w:p w14:paraId="00B6E309" w14:textId="7D92B349" w:rsidR="001564D0" w:rsidRPr="0005665E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sectPr w:rsidR="001564D0" w:rsidRPr="0005665E" w:rsidSect="002A2875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750C1B" w14:textId="77777777" w:rsidR="004C23C7" w:rsidRDefault="004C23C7" w:rsidP="004D4333">
      <w:pPr>
        <w:spacing w:after="0" w:line="240" w:lineRule="auto"/>
      </w:pPr>
      <w:r>
        <w:separator/>
      </w:r>
    </w:p>
  </w:endnote>
  <w:endnote w:type="continuationSeparator" w:id="0">
    <w:p w14:paraId="132BF8F0" w14:textId="77777777" w:rsidR="004C23C7" w:rsidRDefault="004C23C7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altName w:val="Lin Libertine Display"/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9EAD2AD3-B160-452F-9801-7EEE3CCDD5DA}"/>
    <w:embedBold r:id="rId2" w:fontKey="{725BBB12-204B-476F-9AB6-1D977ED36906}"/>
    <w:embedItalic r:id="rId3" w:fontKey="{52232340-84A2-4885-8525-4AAFD134EC57}"/>
    <w:embedBoldItalic r:id="rId4" w:fontKey="{EB9DA44F-8566-47D7-9D02-D13EE3DED7E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C49A43" w14:textId="77777777" w:rsidR="004C23C7" w:rsidRDefault="004C23C7" w:rsidP="004D4333">
      <w:pPr>
        <w:spacing w:after="0" w:line="240" w:lineRule="auto"/>
      </w:pPr>
      <w:r>
        <w:separator/>
      </w:r>
    </w:p>
  </w:footnote>
  <w:footnote w:type="continuationSeparator" w:id="0">
    <w:p w14:paraId="7425BF0B" w14:textId="77777777" w:rsidR="004C23C7" w:rsidRDefault="004C23C7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540pt;height:540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37" type="#_x0000_t75" style="width:14.25pt;height:14.25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A0788F20"/>
    <w:lvl w:ilvl="0" w:tplc="B0765342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  <w:lvlOverride w:ilvl="0">
      <w:startOverride w:val="1"/>
    </w:lvlOverride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620B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497A"/>
    <w:rsid w:val="00261ECE"/>
    <w:rsid w:val="002639DE"/>
    <w:rsid w:val="00264374"/>
    <w:rsid w:val="002651C8"/>
    <w:rsid w:val="002651E3"/>
    <w:rsid w:val="00266728"/>
    <w:rsid w:val="00266A4C"/>
    <w:rsid w:val="00270CAA"/>
    <w:rsid w:val="0027130B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6416"/>
    <w:rsid w:val="002D0350"/>
    <w:rsid w:val="002D5AB1"/>
    <w:rsid w:val="002D623B"/>
    <w:rsid w:val="002E1343"/>
    <w:rsid w:val="002E1AAC"/>
    <w:rsid w:val="002E4611"/>
    <w:rsid w:val="002E65D5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469B"/>
    <w:rsid w:val="00554C3A"/>
    <w:rsid w:val="00555A1B"/>
    <w:rsid w:val="00556CA5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E0C31"/>
    <w:rsid w:val="005E33EC"/>
    <w:rsid w:val="005E3413"/>
    <w:rsid w:val="005F50CE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60CF"/>
    <w:rsid w:val="0076626C"/>
    <w:rsid w:val="00766467"/>
    <w:rsid w:val="0077157E"/>
    <w:rsid w:val="007732FA"/>
    <w:rsid w:val="00773453"/>
    <w:rsid w:val="00774FC4"/>
    <w:rsid w:val="00775611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08A3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1664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62"/>
    <w:rsid w:val="00C931AB"/>
    <w:rsid w:val="00C958B0"/>
    <w:rsid w:val="00C966A8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331B"/>
    <w:rsid w:val="00E0408D"/>
    <w:rsid w:val="00E05F49"/>
    <w:rsid w:val="00E13B51"/>
    <w:rsid w:val="00E146AC"/>
    <w:rsid w:val="00E14DE4"/>
    <w:rsid w:val="00E15A2A"/>
    <w:rsid w:val="00E242ED"/>
    <w:rsid w:val="00E27F83"/>
    <w:rsid w:val="00E32BC9"/>
    <w:rsid w:val="00E3659F"/>
    <w:rsid w:val="00E423CF"/>
    <w:rsid w:val="00E42508"/>
    <w:rsid w:val="00E42F90"/>
    <w:rsid w:val="00E4341E"/>
    <w:rsid w:val="00E439EE"/>
    <w:rsid w:val="00E43D05"/>
    <w:rsid w:val="00E50471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B0E6D"/>
    <w:rsid w:val="00EB15B5"/>
    <w:rsid w:val="00EB20E1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1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hyperlink" Target="https://pubs.acs.org/doi/abs/10.1021/acsphotonics.4c00602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www.science.org/doi/10.1126/sciadv.adn9000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yperlink" Target="https://opg.optica.org/ol/fulltext.cfm?uri=ol-49-19-5659&amp;id=56101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pubs.acs.org/doi/full/10.1021/acs.nanolett.4c02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D77D2B-EA8C-451D-88EF-8E93440F6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220</Words>
  <Characters>6955</Characters>
  <Application>Microsoft Office Word</Application>
  <DocSecurity>0</DocSecurity>
  <Lines>57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32</cp:revision>
  <cp:lastPrinted>2024-11-27T06:03:00Z</cp:lastPrinted>
  <dcterms:created xsi:type="dcterms:W3CDTF">2024-10-12T23:19:00Z</dcterms:created>
  <dcterms:modified xsi:type="dcterms:W3CDTF">2024-11-27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